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2124D" w14:textId="2225E90E" w:rsidR="00D00D82" w:rsidRDefault="00BE0FA3">
      <w:proofErr w:type="spellStart"/>
      <w:r>
        <w:t>fejhwdfnv</w:t>
      </w:r>
      <w:proofErr w:type="spellEnd"/>
      <w:r>
        <w:t xml:space="preserve"> </w:t>
      </w:r>
      <w:proofErr w:type="spellStart"/>
      <w:r>
        <w:t>xhjkemfkl</w:t>
      </w:r>
      <w:proofErr w:type="spellEnd"/>
    </w:p>
    <w:p w14:paraId="495C2767" w14:textId="6F606C16" w:rsidR="00BE0FA3" w:rsidRDefault="00BE0FA3">
      <w:r>
        <w:t>e</w:t>
      </w:r>
    </w:p>
    <w:p w14:paraId="11A778B1" w14:textId="1390327A" w:rsidR="00BE0FA3" w:rsidRDefault="00BE0FA3">
      <w:proofErr w:type="spellStart"/>
      <w:r>
        <w:t>fdsfdefdncfbhjkdsnxfenv</w:t>
      </w:r>
      <w:proofErr w:type="spellEnd"/>
    </w:p>
    <w:p w14:paraId="2D377BA3" w14:textId="0BB443FC" w:rsidR="00BE0FA3" w:rsidRDefault="00BE0FA3">
      <w:proofErr w:type="spellStart"/>
      <w:r>
        <w:t>sD</w:t>
      </w:r>
      <w:proofErr w:type="spellEnd"/>
      <w:r>
        <w:br/>
      </w:r>
      <w:proofErr w:type="spellStart"/>
      <w:r>
        <w:t>FFDvbxvjkdvxcbnlbsjdflc</w:t>
      </w:r>
      <w:proofErr w:type="spellEnd"/>
      <w:r>
        <w:t>/</w:t>
      </w:r>
      <w:proofErr w:type="spellStart"/>
      <w:r>
        <w:t>fd</w:t>
      </w:r>
      <w:proofErr w:type="spellEnd"/>
    </w:p>
    <w:p w14:paraId="3BD33BF3" w14:textId="04C53861" w:rsidR="00BE0FA3" w:rsidRDefault="00BE0FA3">
      <w:proofErr w:type="spellStart"/>
      <w:r>
        <w:t>vFS</w:t>
      </w:r>
      <w:proofErr w:type="spellEnd"/>
    </w:p>
    <w:p w14:paraId="213435FF" w14:textId="2BBA94CC" w:rsidR="00BE0FA3" w:rsidRDefault="00BE0FA3">
      <w:proofErr w:type="spellStart"/>
      <w:r>
        <w:t>bxEFsdxgbefszgbxnvcfd</w:t>
      </w:r>
      <w:proofErr w:type="spellEnd"/>
    </w:p>
    <w:p w14:paraId="6CE8EB74" w14:textId="3E9DC4B7" w:rsidR="00BE0FA3" w:rsidRDefault="00BE0FA3">
      <w:r>
        <w:t>f</w:t>
      </w:r>
    </w:p>
    <w:p w14:paraId="5277F00C" w14:textId="00966B91" w:rsidR="00BE0FA3" w:rsidRDefault="00BE0FA3">
      <w:proofErr w:type="spellStart"/>
      <w:r>
        <w:t>dgnhfr</w:t>
      </w:r>
      <w:proofErr w:type="spellEnd"/>
    </w:p>
    <w:p w14:paraId="68C59C93" w14:textId="4F5E22F6" w:rsidR="00BE0FA3" w:rsidRDefault="00BE0FA3">
      <w:proofErr w:type="spellStart"/>
      <w:r>
        <w:t>xhncbges</w:t>
      </w:r>
      <w:proofErr w:type="spellEnd"/>
    </w:p>
    <w:p w14:paraId="0EE026EF" w14:textId="2017E096" w:rsidR="00BE0FA3" w:rsidRDefault="00BE0FA3">
      <w:proofErr w:type="spellStart"/>
      <w:r>
        <w:t>fZgxhcrweg</w:t>
      </w:r>
      <w:proofErr w:type="spellEnd"/>
    </w:p>
    <w:p w14:paraId="2701E403" w14:textId="6578ADF3" w:rsidR="00BE0FA3" w:rsidRDefault="00BE0FA3">
      <w:proofErr w:type="spellStart"/>
      <w:r>
        <w:t>hsfjjerwFSZGncg</w:t>
      </w:r>
      <w:proofErr w:type="spellEnd"/>
    </w:p>
    <w:p w14:paraId="26B80955" w14:textId="5190EE32" w:rsidR="00BE0FA3" w:rsidRDefault="00BE0FA3">
      <w:proofErr w:type="spellStart"/>
      <w:r>
        <w:t>gfdrghf</w:t>
      </w:r>
      <w:proofErr w:type="spellEnd"/>
    </w:p>
    <w:p w14:paraId="1440DFAF" w14:textId="2530073B" w:rsidR="00BE0FA3" w:rsidRDefault="00BE0FA3">
      <w:proofErr w:type="spellStart"/>
      <w:r>
        <w:t>cgvbj</w:t>
      </w:r>
      <w:proofErr w:type="spellEnd"/>
    </w:p>
    <w:sectPr w:rsidR="00BE0FA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MDc1NLY0MTcwNTRV0lEKTi0uzszPAykwrAUAqvHj0SwAAAA="/>
  </w:docVars>
  <w:rsids>
    <w:rsidRoot w:val="00BE0FA3"/>
    <w:rsid w:val="00445112"/>
    <w:rsid w:val="00BE0FA3"/>
    <w:rsid w:val="00D00D82"/>
    <w:rsid w:val="00D73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E88032"/>
  <w15:chartTrackingRefBased/>
  <w15:docId w15:val="{FA8DBBD2-875F-4D6F-98A0-1D44B4948A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</Words>
  <Characters>137</Characters>
  <Application>Microsoft Office Word</Application>
  <DocSecurity>0</DocSecurity>
  <Lines>1</Lines>
  <Paragraphs>1</Paragraphs>
  <ScaleCrop>false</ScaleCrop>
  <Company/>
  <LinksUpToDate>false</LinksUpToDate>
  <CharactersWithSpaces>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jal Kulshrestha</dc:creator>
  <cp:keywords/>
  <dc:description/>
  <cp:lastModifiedBy>Sujal Kulshrestha</cp:lastModifiedBy>
  <cp:revision>1</cp:revision>
  <dcterms:created xsi:type="dcterms:W3CDTF">2023-06-07T10:31:00Z</dcterms:created>
  <dcterms:modified xsi:type="dcterms:W3CDTF">2023-06-07T10:32:00Z</dcterms:modified>
</cp:coreProperties>
</file>